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65AC" w:rsidRDefault="006A07B7">
      <w:proofErr w:type="spellStart"/>
      <w:r>
        <w:t>Mobiquity</w:t>
      </w:r>
      <w:proofErr w:type="spellEnd"/>
      <w:r>
        <w:t xml:space="preserve"> Java Assignment:</w:t>
      </w:r>
    </w:p>
    <w:p w:rsidR="006A07B7" w:rsidRDefault="006A07B7">
      <w:r>
        <w:t xml:space="preserve">Please </w:t>
      </w:r>
      <w:proofErr w:type="gramStart"/>
      <w:r>
        <w:t xml:space="preserve">refer  </w:t>
      </w:r>
      <w:proofErr w:type="gramEnd"/>
      <w:r>
        <w:fldChar w:fldCharType="begin"/>
      </w:r>
      <w:r>
        <w:instrText xml:space="preserve"> HYPERLINK "</w:instrText>
      </w:r>
      <w:r w:rsidRPr="006A07B7">
        <w:instrText>https://github.com/Tanvi94/job_Assignments/blob/master/assignment_java-Mobiquity/skeleton_java/Packaging%20Challenge.pdf</w:instrText>
      </w:r>
      <w:r>
        <w:instrText xml:space="preserve">" </w:instrText>
      </w:r>
      <w:r>
        <w:fldChar w:fldCharType="separate"/>
      </w:r>
      <w:r w:rsidRPr="00FE721B">
        <w:rPr>
          <w:rStyle w:val="Hyperlink"/>
        </w:rPr>
        <w:t>https://github.com/Tanvi94/job_Assignments/blob/master/assignment_java-Mobiquity/skeleton_java/Packaging%20Challenge.pdf</w:t>
      </w:r>
      <w:r>
        <w:fldChar w:fldCharType="end"/>
      </w:r>
    </w:p>
    <w:p w:rsidR="006A07B7" w:rsidRDefault="006A07B7">
      <w:proofErr w:type="gramStart"/>
      <w:r>
        <w:t>for</w:t>
      </w:r>
      <w:proofErr w:type="gramEnd"/>
      <w:r>
        <w:t xml:space="preserve"> problem statement.</w:t>
      </w:r>
    </w:p>
    <w:p w:rsidR="006A07B7" w:rsidRDefault="006A07B7">
      <w:r>
        <w:t>There are 2 API’s created:</w:t>
      </w:r>
    </w:p>
    <w:p w:rsidR="006A07B7" w:rsidRDefault="006A07B7" w:rsidP="006A07B7">
      <w:pPr>
        <w:pStyle w:val="ListParagraph"/>
        <w:numPr>
          <w:ilvl w:val="0"/>
          <w:numId w:val="1"/>
        </w:numPr>
      </w:pPr>
      <w:r>
        <w:t>Set the Weight Limit and take that weight limit from user.</w:t>
      </w:r>
    </w:p>
    <w:p w:rsidR="006A07B7" w:rsidRDefault="006A07B7" w:rsidP="006A07B7">
      <w:pPr>
        <w:pStyle w:val="ListParagraph"/>
        <w:numPr>
          <w:ilvl w:val="0"/>
          <w:numId w:val="1"/>
        </w:numPr>
      </w:pPr>
      <w:r>
        <w:t>Calculate index numbers of possible packages which will get included in resulting gift package which will be equal to or less than weight limit and that will have maximum cost.</w:t>
      </w:r>
    </w:p>
    <w:p w:rsidR="006A07B7" w:rsidRDefault="006A07B7" w:rsidP="006A07B7"/>
    <w:p w:rsidR="006A07B7" w:rsidRDefault="006A07B7" w:rsidP="006A07B7">
      <w:pPr>
        <w:ind w:left="360"/>
      </w:pPr>
      <w:r>
        <w:t>API details:</w:t>
      </w:r>
    </w:p>
    <w:p w:rsidR="006A07B7" w:rsidRDefault="006A07B7" w:rsidP="006A07B7">
      <w:pPr>
        <w:pStyle w:val="ListParagraph"/>
        <w:numPr>
          <w:ilvl w:val="0"/>
          <w:numId w:val="4"/>
        </w:numPr>
      </w:pPr>
      <w:r>
        <w:t>Set the Weight Limit and take that weight limit from user.</w:t>
      </w:r>
    </w:p>
    <w:p w:rsidR="006A07B7" w:rsidRDefault="006A07B7" w:rsidP="006A07B7">
      <w:pPr>
        <w:pStyle w:val="ListParagraph"/>
        <w:ind w:left="900"/>
      </w:pPr>
    </w:p>
    <w:p w:rsidR="006A07B7" w:rsidRDefault="006A07B7" w:rsidP="006A07B7">
      <w:pPr>
        <w:pStyle w:val="ListParagraph"/>
        <w:ind w:left="900"/>
      </w:pPr>
      <w:r>
        <w:t>Mapping: /</w:t>
      </w:r>
      <w:proofErr w:type="spellStart"/>
      <w:r>
        <w:t>api</w:t>
      </w:r>
      <w:proofErr w:type="spellEnd"/>
      <w:r>
        <w:t>/packages</w:t>
      </w:r>
    </w:p>
    <w:p w:rsidR="006A07B7" w:rsidRDefault="006A07B7" w:rsidP="006A07B7">
      <w:pPr>
        <w:pStyle w:val="ListParagraph"/>
        <w:ind w:left="900"/>
      </w:pPr>
      <w:r>
        <w:t>Method: POST</w:t>
      </w:r>
    </w:p>
    <w:p w:rsidR="006A07B7" w:rsidRDefault="006A07B7" w:rsidP="006A07B7">
      <w:pPr>
        <w:pStyle w:val="ListParagraph"/>
        <w:ind w:left="900"/>
      </w:pPr>
      <w:r>
        <w:t xml:space="preserve">Input:  </w:t>
      </w:r>
      <w:proofErr w:type="spellStart"/>
      <w:r>
        <w:t>weightLimit</w:t>
      </w:r>
      <w:proofErr w:type="spellEnd"/>
      <w:r>
        <w:t xml:space="preserve"> to set for the gift package as a request parameter.</w:t>
      </w:r>
    </w:p>
    <w:p w:rsidR="006A07B7" w:rsidRDefault="006A07B7" w:rsidP="006A07B7">
      <w:pPr>
        <w:pStyle w:val="ListParagraph"/>
        <w:ind w:left="900"/>
      </w:pPr>
      <w:r>
        <w:t xml:space="preserve">Output: returns </w:t>
      </w:r>
      <w:proofErr w:type="spellStart"/>
      <w:r>
        <w:t>weightLimit</w:t>
      </w:r>
      <w:proofErr w:type="spellEnd"/>
      <w:r>
        <w:t xml:space="preserve"> value (in String).</w:t>
      </w:r>
    </w:p>
    <w:p w:rsidR="006A07B7" w:rsidRDefault="00B447D7" w:rsidP="00B447D7">
      <w:pPr>
        <w:pStyle w:val="ListParagraph"/>
        <w:ind w:left="900"/>
      </w:pPr>
      <w:r>
        <w:t xml:space="preserve">API call: </w:t>
      </w:r>
      <w:hyperlink r:id="rId5" w:history="1">
        <w:r w:rsidRPr="00FE721B">
          <w:rPr>
            <w:rStyle w:val="Hyperlink"/>
          </w:rPr>
          <w:t>http://localhost:8080/api/packages</w:t>
        </w:r>
      </w:hyperlink>
    </w:p>
    <w:p w:rsidR="00B447D7" w:rsidRDefault="00B447D7" w:rsidP="00B447D7">
      <w:pPr>
        <w:pStyle w:val="ListParagraph"/>
        <w:ind w:left="900"/>
      </w:pPr>
    </w:p>
    <w:p w:rsidR="00F1466D" w:rsidRDefault="006A07B7" w:rsidP="00B447D7">
      <w:pPr>
        <w:pStyle w:val="ListParagraph"/>
        <w:ind w:left="900"/>
      </w:pPr>
      <w:r>
        <w:t>Execution/Testing through Postman:</w:t>
      </w:r>
      <w:r w:rsidR="00B447D7" w:rsidRPr="00B447D7">
        <w:rPr>
          <w:noProof/>
        </w:rPr>
        <w:t xml:space="preserve"> </w:t>
      </w:r>
      <w:r w:rsidR="00B447D7">
        <w:rPr>
          <w:noProof/>
        </w:rPr>
        <w:drawing>
          <wp:inline distT="0" distB="0" distL="0" distR="0">
            <wp:extent cx="5943600" cy="3573684"/>
            <wp:effectExtent l="19050" t="0" r="0"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cstate="print"/>
                    <a:srcRect/>
                    <a:stretch>
                      <a:fillRect/>
                    </a:stretch>
                  </pic:blipFill>
                  <pic:spPr bwMode="auto">
                    <a:xfrm>
                      <a:off x="0" y="0"/>
                      <a:ext cx="5943600" cy="3573684"/>
                    </a:xfrm>
                    <a:prstGeom prst="rect">
                      <a:avLst/>
                    </a:prstGeom>
                    <a:noFill/>
                    <a:ln w="9525">
                      <a:noFill/>
                      <a:miter lim="800000"/>
                      <a:headEnd/>
                      <a:tailEnd/>
                    </a:ln>
                  </pic:spPr>
                </pic:pic>
              </a:graphicData>
            </a:graphic>
          </wp:inline>
        </w:drawing>
      </w:r>
    </w:p>
    <w:p w:rsidR="00F1466D" w:rsidRDefault="00F1466D" w:rsidP="00F1466D">
      <w:pPr>
        <w:pStyle w:val="ListParagraph"/>
      </w:pPr>
      <w:r>
        <w:lastRenderedPageBreak/>
        <w:t xml:space="preserve">   </w:t>
      </w:r>
    </w:p>
    <w:p w:rsidR="00F1466D" w:rsidRDefault="00F1466D" w:rsidP="00F1466D"/>
    <w:p w:rsidR="00B447D7" w:rsidRDefault="00B447D7" w:rsidP="00B447D7">
      <w:pPr>
        <w:pStyle w:val="ListParagraph"/>
        <w:numPr>
          <w:ilvl w:val="0"/>
          <w:numId w:val="4"/>
        </w:numPr>
      </w:pPr>
      <w:r>
        <w:t>Calculate index numbers of possible packages which will get included in resulting gift package which will be equal to or less than weight limit and that will have maximum cost.</w:t>
      </w:r>
    </w:p>
    <w:p w:rsidR="006A07B7" w:rsidRDefault="006A07B7" w:rsidP="00B447D7">
      <w:pPr>
        <w:pStyle w:val="ListParagraph"/>
        <w:ind w:left="900"/>
      </w:pPr>
    </w:p>
    <w:p w:rsidR="00B447D7" w:rsidRDefault="00B447D7" w:rsidP="00B447D7">
      <w:pPr>
        <w:pStyle w:val="ListParagraph"/>
        <w:ind w:left="900"/>
      </w:pPr>
      <w:r>
        <w:t xml:space="preserve">As it was a static API, I have created REST API and uploaded file through this API as </w:t>
      </w:r>
      <w:proofErr w:type="gramStart"/>
      <w:r>
        <w:t>a</w:t>
      </w:r>
      <w:proofErr w:type="gramEnd"/>
      <w:r>
        <w:t xml:space="preserve"> input which contains data of various packages.</w:t>
      </w:r>
    </w:p>
    <w:p w:rsidR="00B447D7" w:rsidRDefault="00B447D7" w:rsidP="00B447D7">
      <w:pPr>
        <w:pStyle w:val="ListParagraph"/>
        <w:ind w:left="900"/>
      </w:pPr>
    </w:p>
    <w:p w:rsidR="00B447D7" w:rsidRDefault="00B447D7" w:rsidP="00B447D7">
      <w:pPr>
        <w:pStyle w:val="ListParagraph"/>
        <w:ind w:left="900"/>
      </w:pPr>
      <w:r>
        <w:t>Mapping: /</w:t>
      </w:r>
      <w:proofErr w:type="spellStart"/>
      <w:r>
        <w:t>api</w:t>
      </w:r>
      <w:proofErr w:type="spellEnd"/>
      <w:r>
        <w:t>/call-static-</w:t>
      </w:r>
      <w:proofErr w:type="spellStart"/>
      <w:proofErr w:type="gramStart"/>
      <w:r>
        <w:t>api</w:t>
      </w:r>
      <w:proofErr w:type="spellEnd"/>
      <w:proofErr w:type="gramEnd"/>
    </w:p>
    <w:p w:rsidR="00B447D7" w:rsidRDefault="00B447D7" w:rsidP="00B447D7">
      <w:pPr>
        <w:pStyle w:val="ListParagraph"/>
        <w:ind w:left="900"/>
      </w:pPr>
      <w:r>
        <w:t>Method: POST</w:t>
      </w:r>
    </w:p>
    <w:p w:rsidR="00B447D7" w:rsidRDefault="00B447D7" w:rsidP="00B447D7">
      <w:pPr>
        <w:pStyle w:val="ListParagraph"/>
        <w:ind w:left="900"/>
      </w:pPr>
      <w:r>
        <w:t>Input: file which contains package information</w:t>
      </w:r>
    </w:p>
    <w:p w:rsidR="00B447D7" w:rsidRDefault="00B447D7" w:rsidP="00B447D7">
      <w:pPr>
        <w:pStyle w:val="ListParagraph"/>
        <w:ind w:left="900"/>
      </w:pPr>
      <w:r>
        <w:t>Output: Returns indexes of packages included in the Gift package in String format</w:t>
      </w:r>
    </w:p>
    <w:p w:rsidR="00B447D7" w:rsidRDefault="00B447D7" w:rsidP="00B447D7">
      <w:pPr>
        <w:pStyle w:val="ListParagraph"/>
        <w:ind w:left="900"/>
        <w:rPr>
          <w:rFonts w:ascii="Segoe UI" w:hAnsi="Segoe UI" w:cs="Segoe UI"/>
          <w:color w:val="212121"/>
          <w:sz w:val="18"/>
          <w:szCs w:val="18"/>
          <w:shd w:val="clear" w:color="auto" w:fill="FFFFFF"/>
        </w:rPr>
      </w:pPr>
      <w:r>
        <w:t xml:space="preserve">API call: </w:t>
      </w:r>
      <w:hyperlink r:id="rId7" w:history="1">
        <w:r w:rsidRPr="00FE721B">
          <w:rPr>
            <w:rStyle w:val="Hyperlink"/>
            <w:rFonts w:ascii="Segoe UI" w:hAnsi="Segoe UI" w:cs="Segoe UI"/>
            <w:sz w:val="18"/>
            <w:szCs w:val="18"/>
            <w:shd w:val="clear" w:color="auto" w:fill="FFFFFF"/>
          </w:rPr>
          <w:t>http://localhost:8080/api/call-static-api</w:t>
        </w:r>
      </w:hyperlink>
    </w:p>
    <w:p w:rsidR="00B447D7" w:rsidRDefault="00B447D7" w:rsidP="00B447D7">
      <w:pPr>
        <w:pStyle w:val="ListParagraph"/>
        <w:ind w:left="900"/>
        <w:rPr>
          <w:rFonts w:ascii="Segoe UI" w:hAnsi="Segoe UI" w:cs="Segoe UI"/>
          <w:color w:val="212121"/>
          <w:sz w:val="18"/>
          <w:szCs w:val="18"/>
          <w:shd w:val="clear" w:color="auto" w:fill="FFFFFF"/>
        </w:rPr>
      </w:pPr>
    </w:p>
    <w:p w:rsidR="00B447D7" w:rsidRPr="00E2570A" w:rsidRDefault="00B447D7" w:rsidP="00B447D7">
      <w:pPr>
        <w:pStyle w:val="ListParagraph"/>
        <w:ind w:left="900"/>
      </w:pPr>
      <w:r w:rsidRPr="00E2570A">
        <w:t xml:space="preserve">While providing input as a file, Please use “form-data” option from request body and in Postman </w:t>
      </w:r>
      <w:r w:rsidR="00E2570A" w:rsidRPr="00E2570A">
        <w:t>give file as a key and select “File” option and in value section select input file to upload.</w:t>
      </w:r>
    </w:p>
    <w:p w:rsidR="00E2570A" w:rsidRDefault="00E2570A" w:rsidP="00B447D7">
      <w:pPr>
        <w:pStyle w:val="ListParagraph"/>
        <w:ind w:left="900"/>
        <w:rPr>
          <w:rFonts w:ascii="Segoe UI" w:hAnsi="Segoe UI" w:cs="Segoe UI"/>
          <w:color w:val="212121"/>
          <w:sz w:val="18"/>
          <w:szCs w:val="18"/>
          <w:shd w:val="clear" w:color="auto" w:fill="FFFFFF"/>
        </w:rPr>
      </w:pPr>
    </w:p>
    <w:p w:rsidR="00B447D7" w:rsidRDefault="00B447D7" w:rsidP="00B447D7">
      <w:pPr>
        <w:pStyle w:val="ListParagraph"/>
        <w:ind w:left="900"/>
      </w:pPr>
    </w:p>
    <w:p w:rsidR="00B447D7" w:rsidRDefault="00B447D7" w:rsidP="00B447D7">
      <w:pPr>
        <w:pStyle w:val="ListParagraph"/>
        <w:ind w:left="900"/>
      </w:pPr>
      <w:r>
        <w:t>Execution/Testing through Postman:</w:t>
      </w:r>
    </w:p>
    <w:p w:rsidR="00B447D7" w:rsidRDefault="00B447D7" w:rsidP="00B447D7">
      <w:pPr>
        <w:pStyle w:val="ListParagraph"/>
        <w:ind w:left="900"/>
      </w:pPr>
    </w:p>
    <w:p w:rsidR="006A07B7" w:rsidRDefault="0082146F" w:rsidP="006A07B7">
      <w:pPr>
        <w:pStyle w:val="ListParagraph"/>
      </w:pPr>
      <w:r>
        <w:t xml:space="preserve">   </w:t>
      </w:r>
      <w:r w:rsidR="00E2570A">
        <w:rPr>
          <w:noProof/>
        </w:rPr>
        <w:drawing>
          <wp:inline distT="0" distB="0" distL="0" distR="0">
            <wp:extent cx="5943600" cy="3040614"/>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srcRect/>
                    <a:stretch>
                      <a:fillRect/>
                    </a:stretch>
                  </pic:blipFill>
                  <pic:spPr bwMode="auto">
                    <a:xfrm>
                      <a:off x="0" y="0"/>
                      <a:ext cx="5943600" cy="3040614"/>
                    </a:xfrm>
                    <a:prstGeom prst="rect">
                      <a:avLst/>
                    </a:prstGeom>
                    <a:noFill/>
                    <a:ln w="9525">
                      <a:noFill/>
                      <a:miter lim="800000"/>
                      <a:headEnd/>
                      <a:tailEnd/>
                    </a:ln>
                  </pic:spPr>
                </pic:pic>
              </a:graphicData>
            </a:graphic>
          </wp:inline>
        </w:drawing>
      </w:r>
    </w:p>
    <w:p w:rsidR="00E2570A" w:rsidRDefault="00E2570A" w:rsidP="006A07B7">
      <w:pPr>
        <w:pStyle w:val="ListParagraph"/>
      </w:pPr>
    </w:p>
    <w:p w:rsidR="00E2570A" w:rsidRDefault="00E2570A" w:rsidP="006A07B7">
      <w:pPr>
        <w:pStyle w:val="ListParagraph"/>
      </w:pPr>
    </w:p>
    <w:p w:rsidR="00CF0854" w:rsidRDefault="00CF0854" w:rsidP="006A07B7">
      <w:pPr>
        <w:pStyle w:val="ListParagraph"/>
      </w:pPr>
    </w:p>
    <w:p w:rsidR="00E2570A" w:rsidRDefault="00E2570A" w:rsidP="006A07B7">
      <w:pPr>
        <w:pStyle w:val="ListParagraph"/>
      </w:pPr>
      <w:r>
        <w:lastRenderedPageBreak/>
        <w:t>Strategy/Data Structure Used in the application:</w:t>
      </w:r>
    </w:p>
    <w:p w:rsidR="00E2570A" w:rsidRDefault="00E2570A" w:rsidP="006A07B7">
      <w:pPr>
        <w:pStyle w:val="ListParagraph"/>
      </w:pPr>
      <w:r>
        <w:t>This API’s are designed in Spring Boot Application as it provides ease and flexibility to design API’s as well as there are many annotations which are helping to design API’s easily.</w:t>
      </w:r>
    </w:p>
    <w:p w:rsidR="00E2570A" w:rsidRDefault="00E2570A" w:rsidP="006A07B7">
      <w:pPr>
        <w:pStyle w:val="ListParagraph"/>
      </w:pPr>
    </w:p>
    <w:p w:rsidR="00E2570A" w:rsidRDefault="00E2570A" w:rsidP="006A07B7">
      <w:pPr>
        <w:pStyle w:val="ListParagraph"/>
      </w:pPr>
      <w:r>
        <w:t>We have to provide packages such that the weight of that all packages should be less than or equal to total weight provided through API and total cost is as large as possible.</w:t>
      </w:r>
    </w:p>
    <w:p w:rsidR="00E2570A" w:rsidRDefault="00E2570A" w:rsidP="006A07B7">
      <w:pPr>
        <w:pStyle w:val="ListParagraph"/>
      </w:pPr>
    </w:p>
    <w:p w:rsidR="00E2570A" w:rsidRDefault="00E2570A" w:rsidP="006A07B7">
      <w:pPr>
        <w:pStyle w:val="ListParagraph"/>
      </w:pPr>
      <w:r>
        <w:t>It is similar to 0/1 knapsack problem of dynamic programming.</w:t>
      </w:r>
    </w:p>
    <w:p w:rsidR="00E2570A" w:rsidRDefault="00E2570A" w:rsidP="006A07B7">
      <w:pPr>
        <w:pStyle w:val="ListParagraph"/>
      </w:pPr>
      <w:r>
        <w:t xml:space="preserve">That’s </w:t>
      </w:r>
      <w:proofErr w:type="gramStart"/>
      <w:r>
        <w:t>why,</w:t>
      </w:r>
      <w:proofErr w:type="gramEnd"/>
      <w:r>
        <w:t xml:space="preserve"> same logic is applied to get index numbers of all packages that fulfills given conditions.</w:t>
      </w:r>
    </w:p>
    <w:p w:rsidR="00E2570A" w:rsidRDefault="00E2570A" w:rsidP="006A07B7">
      <w:pPr>
        <w:pStyle w:val="ListParagraph"/>
      </w:pPr>
    </w:p>
    <w:p w:rsidR="00E2570A" w:rsidRDefault="00E2570A" w:rsidP="00E2570A">
      <w:pPr>
        <w:pStyle w:val="ListParagraph"/>
        <w:numPr>
          <w:ilvl w:val="0"/>
          <w:numId w:val="4"/>
        </w:numPr>
      </w:pPr>
      <w:r>
        <w:t>Limitations:</w:t>
      </w:r>
    </w:p>
    <w:p w:rsidR="00E2570A" w:rsidRDefault="00E2570A" w:rsidP="00E2570A">
      <w:pPr>
        <w:pStyle w:val="ListParagraph"/>
        <w:numPr>
          <w:ilvl w:val="0"/>
          <w:numId w:val="5"/>
        </w:numPr>
      </w:pPr>
      <w:r>
        <w:t>Most of the validations are handled but there is a scope of improvement.</w:t>
      </w:r>
    </w:p>
    <w:p w:rsidR="00E2570A" w:rsidRDefault="00E2570A" w:rsidP="00E2570A">
      <w:pPr>
        <w:pStyle w:val="ListParagraph"/>
        <w:ind w:left="1080"/>
      </w:pPr>
    </w:p>
    <w:p w:rsidR="00E2570A" w:rsidRDefault="00E2570A" w:rsidP="00E2570A">
      <w:pPr>
        <w:pStyle w:val="ListParagraph"/>
        <w:numPr>
          <w:ilvl w:val="0"/>
          <w:numId w:val="4"/>
        </w:numPr>
      </w:pPr>
      <w:r>
        <w:t>Assumptions:</w:t>
      </w:r>
    </w:p>
    <w:p w:rsidR="00E2570A" w:rsidRDefault="00E2570A" w:rsidP="00E2570A">
      <w:pPr>
        <w:pStyle w:val="ListParagraph"/>
        <w:numPr>
          <w:ilvl w:val="0"/>
          <w:numId w:val="7"/>
        </w:numPr>
      </w:pPr>
      <w:r>
        <w:t>File format is fixed.</w:t>
      </w:r>
    </w:p>
    <w:p w:rsidR="00BF1348" w:rsidRDefault="00BF1348" w:rsidP="00BF1348">
      <w:pPr>
        <w:pStyle w:val="ListParagraph"/>
        <w:ind w:left="1080"/>
      </w:pPr>
    </w:p>
    <w:p w:rsidR="00E2570A" w:rsidRDefault="00E2570A" w:rsidP="00E2570A">
      <w:pPr>
        <w:pStyle w:val="ListParagraph"/>
        <w:numPr>
          <w:ilvl w:val="0"/>
          <w:numId w:val="4"/>
        </w:numPr>
      </w:pPr>
      <w:r>
        <w:t>Improvements:</w:t>
      </w:r>
    </w:p>
    <w:p w:rsidR="00BF1348" w:rsidRDefault="00BF1348" w:rsidP="00BF1348">
      <w:pPr>
        <w:pStyle w:val="ListParagraph"/>
        <w:numPr>
          <w:ilvl w:val="0"/>
          <w:numId w:val="10"/>
        </w:numPr>
      </w:pPr>
      <w:r>
        <w:t>API’s Security and Unit tests cases should be considered at the time of deployment.</w:t>
      </w:r>
    </w:p>
    <w:p w:rsidR="00E2570A" w:rsidRDefault="00E2570A" w:rsidP="00E2570A">
      <w:pPr>
        <w:ind w:left="720"/>
      </w:pPr>
    </w:p>
    <w:p w:rsidR="00E2570A" w:rsidRDefault="00E2570A" w:rsidP="00E2570A">
      <w:pPr>
        <w:ind w:left="720"/>
      </w:pPr>
    </w:p>
    <w:p w:rsidR="00E2570A" w:rsidRDefault="00E2570A" w:rsidP="00E2570A">
      <w:pPr>
        <w:pStyle w:val="ListParagraph"/>
        <w:ind w:left="1080"/>
      </w:pPr>
    </w:p>
    <w:p w:rsidR="00E2570A" w:rsidRDefault="00E2570A" w:rsidP="006A07B7">
      <w:pPr>
        <w:pStyle w:val="ListParagraph"/>
      </w:pPr>
    </w:p>
    <w:p w:rsidR="00E2570A" w:rsidRDefault="00E2570A" w:rsidP="006A07B7">
      <w:pPr>
        <w:pStyle w:val="ListParagraph"/>
      </w:pPr>
    </w:p>
    <w:p w:rsidR="00F1466D" w:rsidRDefault="00F1466D" w:rsidP="00F1466D"/>
    <w:sectPr w:rsidR="00F1466D" w:rsidSect="003465A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570C7"/>
    <w:multiLevelType w:val="hybridMultilevel"/>
    <w:tmpl w:val="70AE249C"/>
    <w:lvl w:ilvl="0" w:tplc="B2B44F2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nsid w:val="2E7158ED"/>
    <w:multiLevelType w:val="hybridMultilevel"/>
    <w:tmpl w:val="8EAA74E0"/>
    <w:lvl w:ilvl="0" w:tplc="E556AE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3BF604B"/>
    <w:multiLevelType w:val="hybridMultilevel"/>
    <w:tmpl w:val="6FD48B9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nsid w:val="3D6A4AF2"/>
    <w:multiLevelType w:val="hybridMultilevel"/>
    <w:tmpl w:val="E12A9714"/>
    <w:lvl w:ilvl="0" w:tplc="A4A00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32E01AE"/>
    <w:multiLevelType w:val="hybridMultilevel"/>
    <w:tmpl w:val="97E81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CAA5622"/>
    <w:multiLevelType w:val="hybridMultilevel"/>
    <w:tmpl w:val="9BB29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10D15C4"/>
    <w:multiLevelType w:val="hybridMultilevel"/>
    <w:tmpl w:val="611E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3343A0"/>
    <w:multiLevelType w:val="hybridMultilevel"/>
    <w:tmpl w:val="C164C7C8"/>
    <w:lvl w:ilvl="0" w:tplc="D83282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639A5694"/>
    <w:multiLevelType w:val="hybridMultilevel"/>
    <w:tmpl w:val="5B10DB4C"/>
    <w:lvl w:ilvl="0" w:tplc="FC389658">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7FE968AC"/>
    <w:multiLevelType w:val="hybridMultilevel"/>
    <w:tmpl w:val="A2C27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5"/>
  </w:num>
  <w:num w:numId="4">
    <w:abstractNumId w:val="2"/>
  </w:num>
  <w:num w:numId="5">
    <w:abstractNumId w:val="7"/>
  </w:num>
  <w:num w:numId="6">
    <w:abstractNumId w:val="3"/>
  </w:num>
  <w:num w:numId="7">
    <w:abstractNumId w:val="1"/>
  </w:num>
  <w:num w:numId="8">
    <w:abstractNumId w:val="8"/>
  </w:num>
  <w:num w:numId="9">
    <w:abstractNumId w:val="6"/>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jIxtTAxMjEzsjA3MjFS0lEKTi0uzszPAykwrAUAdgUGvCwAAAA="/>
  </w:docVars>
  <w:rsids>
    <w:rsidRoot w:val="006A07B7"/>
    <w:rsid w:val="00140C39"/>
    <w:rsid w:val="003465AC"/>
    <w:rsid w:val="003E0C67"/>
    <w:rsid w:val="006A07B7"/>
    <w:rsid w:val="0082146F"/>
    <w:rsid w:val="00B447D7"/>
    <w:rsid w:val="00BF1348"/>
    <w:rsid w:val="00CF0854"/>
    <w:rsid w:val="00E2570A"/>
    <w:rsid w:val="00F1466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65A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7B7"/>
    <w:rPr>
      <w:color w:val="0000FF" w:themeColor="hyperlink"/>
      <w:u w:val="single"/>
    </w:rPr>
  </w:style>
  <w:style w:type="paragraph" w:styleId="ListParagraph">
    <w:name w:val="List Paragraph"/>
    <w:basedOn w:val="Normal"/>
    <w:uiPriority w:val="34"/>
    <w:qFormat/>
    <w:rsid w:val="006A07B7"/>
    <w:pPr>
      <w:ind w:left="720"/>
      <w:contextualSpacing/>
    </w:pPr>
  </w:style>
  <w:style w:type="paragraph" w:styleId="BalloonText">
    <w:name w:val="Balloon Text"/>
    <w:basedOn w:val="Normal"/>
    <w:link w:val="BalloonTextChar"/>
    <w:uiPriority w:val="99"/>
    <w:semiHidden/>
    <w:unhideWhenUsed/>
    <w:rsid w:val="003E0C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6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localhost:8080/api/call-static-ap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localhost:8080/api/packag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hil Kulkarni</dc:creator>
  <cp:lastModifiedBy>Nikhil Kulkarni</cp:lastModifiedBy>
  <cp:revision>9</cp:revision>
  <dcterms:created xsi:type="dcterms:W3CDTF">2023-06-28T20:40:00Z</dcterms:created>
  <dcterms:modified xsi:type="dcterms:W3CDTF">2023-06-28T21:13:00Z</dcterms:modified>
</cp:coreProperties>
</file>